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BB12B" w14:textId="06859362" w:rsidR="00752640" w:rsidRPr="00C61761" w:rsidRDefault="00CA1322" w:rsidP="00E11636">
      <w:pPr>
        <w:spacing w:before="84" w:line="297" w:lineRule="auto"/>
        <w:ind w:right="-40"/>
        <w:jc w:val="center"/>
        <w:rPr>
          <w:rFonts w:ascii="Times New Roman" w:hAnsi="Times New Roman" w:cs="Times New Roman"/>
          <w:b/>
          <w:spacing w:val="-16"/>
          <w:sz w:val="24"/>
          <w:szCs w:val="24"/>
        </w:rPr>
      </w:pPr>
      <w:proofErr w:type="spellStart"/>
      <w:r w:rsidRPr="00C61761">
        <w:rPr>
          <w:rFonts w:ascii="Times New Roman" w:hAnsi="Times New Roman" w:cs="Times New Roman"/>
          <w:b/>
          <w:spacing w:val="-16"/>
          <w:sz w:val="24"/>
          <w:szCs w:val="24"/>
        </w:rPr>
        <w:t>Rushton</w:t>
      </w:r>
      <w:proofErr w:type="spellEnd"/>
      <w:r w:rsidRPr="00C61761">
        <w:rPr>
          <w:rFonts w:ascii="Times New Roman" w:hAnsi="Times New Roman" w:cs="Times New Roman"/>
          <w:b/>
          <w:spacing w:val="-16"/>
          <w:sz w:val="24"/>
          <w:szCs w:val="24"/>
        </w:rPr>
        <w:t xml:space="preserve"> Ahlaki Dayanıklılık Ölçeği</w:t>
      </w:r>
    </w:p>
    <w:p w14:paraId="1D78AF51" w14:textId="61FAAE45" w:rsidR="00752640" w:rsidRDefault="005469C7" w:rsidP="005469C7">
      <w:pPr>
        <w:pStyle w:val="GvdeMetni"/>
        <w:spacing w:before="6" w:line="360" w:lineRule="auto"/>
        <w:ind w:left="0" w:firstLine="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5469C7">
        <w:rPr>
          <w:rFonts w:ascii="Times New Roman" w:hAnsi="Times New Roman" w:cs="Times New Roman"/>
          <w:color w:val="000000"/>
          <w:shd w:val="clear" w:color="auto" w:fill="FFFFFF"/>
        </w:rPr>
        <w:t>Aşağıdaki soruları yanıtlarken, lütfen son üç ay içinde zorlayıcı etik durumlara nasıl yanıt verdiğinizi göz önünde bulundurun.</w:t>
      </w:r>
    </w:p>
    <w:p w14:paraId="61692055" w14:textId="77777777" w:rsidR="005469C7" w:rsidRPr="005469C7" w:rsidRDefault="005469C7">
      <w:pPr>
        <w:pStyle w:val="GvdeMetni"/>
        <w:spacing w:before="6"/>
        <w:ind w:left="0" w:firstLine="0"/>
        <w:rPr>
          <w:rFonts w:ascii="Times New Roman" w:hAnsi="Times New Roman" w:cs="Times New Roman"/>
          <w:sz w:val="32"/>
          <w:szCs w:val="32"/>
        </w:rPr>
      </w:pPr>
    </w:p>
    <w:tbl>
      <w:tblPr>
        <w:tblStyle w:val="TabloKlavuzu"/>
        <w:tblW w:w="5000" w:type="pct"/>
        <w:tblLayout w:type="fixed"/>
        <w:tblLook w:val="04A0" w:firstRow="1" w:lastRow="0" w:firstColumn="1" w:lastColumn="0" w:noHBand="0" w:noVBand="1"/>
      </w:tblPr>
      <w:tblGrid>
        <w:gridCol w:w="7083"/>
        <w:gridCol w:w="425"/>
        <w:gridCol w:w="708"/>
        <w:gridCol w:w="710"/>
        <w:gridCol w:w="564"/>
      </w:tblGrid>
      <w:tr w:rsidR="0008508E" w:rsidRPr="0008508E" w14:paraId="4865D9FB" w14:textId="2223AB84" w:rsidTr="0008508E">
        <w:trPr>
          <w:cantSplit/>
          <w:trHeight w:val="1697"/>
        </w:trPr>
        <w:tc>
          <w:tcPr>
            <w:tcW w:w="3732" w:type="pct"/>
          </w:tcPr>
          <w:p w14:paraId="203FBDEC" w14:textId="42E3C0D8" w:rsidR="00E11636" w:rsidRPr="0008508E" w:rsidRDefault="00E11636" w:rsidP="00756016">
            <w:pPr>
              <w:pStyle w:val="ListeParagraf"/>
              <w:spacing w:before="0" w:line="276" w:lineRule="auto"/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4" w:type="pct"/>
            <w:textDirection w:val="btLr"/>
          </w:tcPr>
          <w:p w14:paraId="20CB5B3A" w14:textId="1F940270" w:rsidR="00E11636" w:rsidRPr="0008508E" w:rsidRDefault="00E11636" w:rsidP="00D6651F">
            <w:pPr>
              <w:pStyle w:val="ListeParagraf"/>
              <w:spacing w:before="0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08508E" w:rsidRPr="0008508E">
              <w:rPr>
                <w:rFonts w:ascii="Times New Roman" w:hAnsi="Times New Roman" w:cs="Times New Roman"/>
                <w:sz w:val="20"/>
                <w:szCs w:val="20"/>
              </w:rPr>
              <w:t>Katılmıyorum</w:t>
            </w:r>
          </w:p>
        </w:tc>
        <w:tc>
          <w:tcPr>
            <w:tcW w:w="373" w:type="pct"/>
            <w:textDirection w:val="btLr"/>
          </w:tcPr>
          <w:p w14:paraId="34777545" w14:textId="77A4ABB7" w:rsidR="00E11636" w:rsidRPr="0008508E" w:rsidRDefault="00E11636" w:rsidP="00D6651F">
            <w:pPr>
              <w:pStyle w:val="ListeParagraf"/>
              <w:spacing w:before="0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8508E" w:rsidRPr="0008508E">
              <w:rPr>
                <w:rFonts w:ascii="Times New Roman" w:hAnsi="Times New Roman" w:cs="Times New Roman"/>
                <w:sz w:val="20"/>
                <w:szCs w:val="20"/>
              </w:rPr>
              <w:t>- Biraz Katılmıyorum</w:t>
            </w:r>
          </w:p>
        </w:tc>
        <w:tc>
          <w:tcPr>
            <w:tcW w:w="374" w:type="pct"/>
            <w:textDirection w:val="btLr"/>
          </w:tcPr>
          <w:p w14:paraId="65DAB08E" w14:textId="6FBA9E45" w:rsidR="00E11636" w:rsidRPr="0008508E" w:rsidRDefault="00E11636" w:rsidP="00D6651F">
            <w:pPr>
              <w:pStyle w:val="ListeParagraf"/>
              <w:spacing w:before="0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08508E" w:rsidRPr="0008508E">
              <w:rPr>
                <w:rFonts w:ascii="Times New Roman" w:hAnsi="Times New Roman" w:cs="Times New Roman"/>
                <w:sz w:val="20"/>
                <w:szCs w:val="20"/>
              </w:rPr>
              <w:t>- Biraz Katılıyorum</w:t>
            </w:r>
          </w:p>
        </w:tc>
        <w:tc>
          <w:tcPr>
            <w:tcW w:w="297" w:type="pct"/>
            <w:textDirection w:val="btLr"/>
          </w:tcPr>
          <w:p w14:paraId="4D77B987" w14:textId="237450E4" w:rsidR="00E11636" w:rsidRPr="0008508E" w:rsidRDefault="00E11636" w:rsidP="00D6651F">
            <w:pPr>
              <w:pStyle w:val="ListeParagraf"/>
              <w:spacing w:before="0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08508E" w:rsidRPr="0008508E">
              <w:rPr>
                <w:rFonts w:ascii="Times New Roman" w:hAnsi="Times New Roman" w:cs="Times New Roman"/>
                <w:sz w:val="20"/>
                <w:szCs w:val="20"/>
              </w:rPr>
              <w:t>- Katılıyorum</w:t>
            </w:r>
          </w:p>
        </w:tc>
      </w:tr>
      <w:tr w:rsidR="0008508E" w:rsidRPr="0008508E" w14:paraId="2FD3994F" w14:textId="77777777" w:rsidTr="0008508E">
        <w:trPr>
          <w:cantSplit/>
          <w:trHeight w:val="416"/>
        </w:trPr>
        <w:tc>
          <w:tcPr>
            <w:tcW w:w="3732" w:type="pct"/>
          </w:tcPr>
          <w:p w14:paraId="3BCF53B9" w14:textId="3669F53D" w:rsidR="0008508E" w:rsidRPr="0008508E" w:rsidRDefault="0008508E" w:rsidP="00756016">
            <w:pPr>
              <w:pStyle w:val="ListeParagraf"/>
              <w:spacing w:before="0" w:line="276" w:lineRule="auto"/>
              <w:ind w:left="318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1. Mesleğimde (mesleki rolüm gereği yaptığım), seçimlerim ve davranışlarım daima değerlerimi yansıtır.</w:t>
            </w:r>
          </w:p>
        </w:tc>
        <w:tc>
          <w:tcPr>
            <w:tcW w:w="224" w:type="pct"/>
            <w:textDirection w:val="btLr"/>
          </w:tcPr>
          <w:p w14:paraId="1BCBC42A" w14:textId="77777777" w:rsidR="0008508E" w:rsidRPr="0008508E" w:rsidRDefault="0008508E" w:rsidP="0008508E">
            <w:pPr>
              <w:pStyle w:val="ListeParagraf"/>
              <w:spacing w:before="0" w:line="276" w:lineRule="auto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  <w:textDirection w:val="btLr"/>
          </w:tcPr>
          <w:p w14:paraId="73313E92" w14:textId="77777777" w:rsidR="0008508E" w:rsidRPr="0008508E" w:rsidRDefault="0008508E" w:rsidP="0008508E">
            <w:pPr>
              <w:pStyle w:val="ListeParagraf"/>
              <w:spacing w:before="0" w:line="276" w:lineRule="auto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  <w:textDirection w:val="btLr"/>
          </w:tcPr>
          <w:p w14:paraId="433A5389" w14:textId="77777777" w:rsidR="0008508E" w:rsidRPr="0008508E" w:rsidRDefault="0008508E" w:rsidP="0008508E">
            <w:pPr>
              <w:pStyle w:val="ListeParagraf"/>
              <w:spacing w:before="0" w:line="276" w:lineRule="auto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  <w:textDirection w:val="btLr"/>
          </w:tcPr>
          <w:p w14:paraId="2FA38936" w14:textId="77777777" w:rsidR="0008508E" w:rsidRPr="0008508E" w:rsidRDefault="0008508E" w:rsidP="0008508E">
            <w:pPr>
              <w:pStyle w:val="ListeParagraf"/>
              <w:spacing w:before="0" w:line="276" w:lineRule="auto"/>
              <w:ind w:left="318" w:right="113" w:hanging="28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328AE4A1" w14:textId="051540F8" w:rsidTr="0008508E">
        <w:trPr>
          <w:trHeight w:val="26"/>
        </w:trPr>
        <w:tc>
          <w:tcPr>
            <w:tcW w:w="3732" w:type="pct"/>
          </w:tcPr>
          <w:p w14:paraId="691700E9" w14:textId="57C483C6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2. Zorlayıcı etik durumlar, kendimi güçsüz hissetmeme neden olur. </w:t>
            </w:r>
          </w:p>
        </w:tc>
        <w:tc>
          <w:tcPr>
            <w:tcW w:w="224" w:type="pct"/>
          </w:tcPr>
          <w:p w14:paraId="17CD03C0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2F159B77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6AF9FF57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1B6A242A" w14:textId="686C24CF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057A5903" w14:textId="51FA3054" w:rsidTr="0008508E">
        <w:trPr>
          <w:trHeight w:val="26"/>
        </w:trPr>
        <w:tc>
          <w:tcPr>
            <w:tcW w:w="3732" w:type="pct"/>
          </w:tcPr>
          <w:p w14:paraId="485BD154" w14:textId="57E56979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3. Etik kaygılarımı başkalarının ciddiye alacağı şekilde dile getiririm.</w:t>
            </w:r>
          </w:p>
        </w:tc>
        <w:tc>
          <w:tcPr>
            <w:tcW w:w="224" w:type="pct"/>
          </w:tcPr>
          <w:p w14:paraId="36B11EEC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43FC048C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36474D45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061CF4E4" w14:textId="62717C0E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0136FA9F" w14:textId="1FEB714C" w:rsidTr="0008508E">
        <w:trPr>
          <w:trHeight w:val="26"/>
        </w:trPr>
        <w:tc>
          <w:tcPr>
            <w:tcW w:w="3732" w:type="pct"/>
          </w:tcPr>
          <w:p w14:paraId="6BC50AAA" w14:textId="3B2CD254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4.  Sürekli etik çatışmalarla karşılaşmak beni bunaltıyor.  </w:t>
            </w:r>
          </w:p>
        </w:tc>
        <w:tc>
          <w:tcPr>
            <w:tcW w:w="224" w:type="pct"/>
          </w:tcPr>
          <w:p w14:paraId="28856CC8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21AB0F8C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3A802E00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2666395E" w14:textId="29367078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63B73123" w14:textId="3AB38CF0" w:rsidTr="0008508E">
        <w:trPr>
          <w:trHeight w:val="26"/>
        </w:trPr>
        <w:tc>
          <w:tcPr>
            <w:tcW w:w="3732" w:type="pct"/>
          </w:tcPr>
          <w:p w14:paraId="1063E790" w14:textId="08E45CF4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5. Karşı karşıya kaldığım zorlayıcı bir etik durum sonrasında devam eden sıkıntı beni bunaltır. </w:t>
            </w:r>
          </w:p>
        </w:tc>
        <w:tc>
          <w:tcPr>
            <w:tcW w:w="224" w:type="pct"/>
          </w:tcPr>
          <w:p w14:paraId="630F3113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58DA8C7A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534C17B6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15329919" w14:textId="61FDDCDF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745E2515" w14:textId="5128199D" w:rsidTr="0008508E">
        <w:trPr>
          <w:trHeight w:val="26"/>
        </w:trPr>
        <w:tc>
          <w:tcPr>
            <w:tcW w:w="3732" w:type="pct"/>
          </w:tcPr>
          <w:p w14:paraId="3DD375E2" w14:textId="3BCEC133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6. Başkaları tarafından alınmış, değerlerimi tehdit eden kararları uygulamakta zorlanırım. </w:t>
            </w:r>
          </w:p>
        </w:tc>
        <w:tc>
          <w:tcPr>
            <w:tcW w:w="224" w:type="pct"/>
          </w:tcPr>
          <w:p w14:paraId="64B9812B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3B9D3280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18A73736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0A6B8B75" w14:textId="3C535A3C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09277A73" w14:textId="5AD1BECD" w:rsidTr="0008508E">
        <w:trPr>
          <w:trHeight w:val="26"/>
        </w:trPr>
        <w:tc>
          <w:tcPr>
            <w:tcW w:w="3732" w:type="pct"/>
          </w:tcPr>
          <w:p w14:paraId="4DC49225" w14:textId="1F230A4E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7. Etik bir sorunla karşılaştığımda, yaşanmakta olan etik çatışmayı dile getirebilirim.</w:t>
            </w:r>
          </w:p>
        </w:tc>
        <w:tc>
          <w:tcPr>
            <w:tcW w:w="224" w:type="pct"/>
          </w:tcPr>
          <w:p w14:paraId="2F191722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70993403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406D4DED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3B919A43" w14:textId="7C06E200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56A55638" w14:textId="5BD7C35F" w:rsidTr="0008508E">
        <w:trPr>
          <w:trHeight w:val="26"/>
        </w:trPr>
        <w:tc>
          <w:tcPr>
            <w:tcW w:w="3732" w:type="pct"/>
          </w:tcPr>
          <w:p w14:paraId="40A6B61D" w14:textId="7588E0C0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8. Zorlu bir etik durumda çözüm sağlanamadığında, kendimi işimi isteksizce/rutine odaklı yaparken buluyorum. </w:t>
            </w:r>
          </w:p>
        </w:tc>
        <w:tc>
          <w:tcPr>
            <w:tcW w:w="224" w:type="pct"/>
          </w:tcPr>
          <w:p w14:paraId="0694FE7D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1CF3A740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4A6411AC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7F6EF4D7" w14:textId="7AD2DDD4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68CDA53B" w14:textId="5EB3DA6F" w:rsidTr="0008508E">
        <w:trPr>
          <w:trHeight w:val="26"/>
        </w:trPr>
        <w:tc>
          <w:tcPr>
            <w:tcW w:w="3732" w:type="pct"/>
          </w:tcPr>
          <w:p w14:paraId="565A7F2C" w14:textId="52444521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9.  Etik bir sorunla karşılaştığımda, baskı altında hissetsem bile net bir şekilde düşünebilirim.</w:t>
            </w:r>
          </w:p>
        </w:tc>
        <w:tc>
          <w:tcPr>
            <w:tcW w:w="224" w:type="pct"/>
          </w:tcPr>
          <w:p w14:paraId="75085FEB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5D54BB65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16A609CE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34CFB7C1" w14:textId="6395631E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5EA79820" w14:textId="1FC94261" w:rsidTr="0008508E">
        <w:trPr>
          <w:trHeight w:val="26"/>
        </w:trPr>
        <w:tc>
          <w:tcPr>
            <w:tcW w:w="3732" w:type="pct"/>
          </w:tcPr>
          <w:p w14:paraId="64C7C398" w14:textId="230A2858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10. Başkaları fikirlerimi eleştirdiğinde, kendi değerlerimden ödün veririm. </w:t>
            </w:r>
          </w:p>
        </w:tc>
        <w:tc>
          <w:tcPr>
            <w:tcW w:w="224" w:type="pct"/>
          </w:tcPr>
          <w:p w14:paraId="2EF899FE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12386DA8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19D38B58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07043FDC" w14:textId="1476DC92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313162AE" w14:textId="49128C60" w:rsidTr="0008508E">
        <w:trPr>
          <w:trHeight w:val="26"/>
        </w:trPr>
        <w:tc>
          <w:tcPr>
            <w:tcW w:w="3732" w:type="pct"/>
          </w:tcPr>
          <w:p w14:paraId="06DEECDC" w14:textId="2BCD6CA8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11.  Zor bir etik sorunla karşılaştığımda, kendimi sonradan pişman olacağım şeyler yaparken veya söylerken bulurum. </w:t>
            </w:r>
          </w:p>
        </w:tc>
        <w:tc>
          <w:tcPr>
            <w:tcW w:w="224" w:type="pct"/>
          </w:tcPr>
          <w:p w14:paraId="7AE3E3CE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13A75E49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16D8C128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67A01437" w14:textId="1C40BEC9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163633D2" w14:textId="03347DEA" w:rsidTr="0008508E">
        <w:trPr>
          <w:trHeight w:val="26"/>
        </w:trPr>
        <w:tc>
          <w:tcPr>
            <w:tcW w:w="3732" w:type="pct"/>
          </w:tcPr>
          <w:p w14:paraId="6EBAFAD8" w14:textId="7B7F8A6A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12. Mesleğimi icra ederken karşılaştığım etik sorunlar karşısında akıl yürütme yeteneğime güvenirim.</w:t>
            </w:r>
          </w:p>
        </w:tc>
        <w:tc>
          <w:tcPr>
            <w:tcW w:w="224" w:type="pct"/>
          </w:tcPr>
          <w:p w14:paraId="6B85513E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748A9D0C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04B7DA5C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0FCF3E1F" w14:textId="78FBB616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41D2215E" w14:textId="1C8EE303" w:rsidTr="0008508E">
        <w:trPr>
          <w:trHeight w:val="26"/>
        </w:trPr>
        <w:tc>
          <w:tcPr>
            <w:tcW w:w="3732" w:type="pct"/>
          </w:tcPr>
          <w:p w14:paraId="0C33FF34" w14:textId="78BCD111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13, Değerlerime göre hareket etmektense benden daha yetkili biriyle çatışmamayı tercih ederim.</w:t>
            </w:r>
          </w:p>
        </w:tc>
        <w:tc>
          <w:tcPr>
            <w:tcW w:w="224" w:type="pct"/>
          </w:tcPr>
          <w:p w14:paraId="26FC29DD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32DED2C9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29493825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30A7B9F7" w14:textId="4FA278AB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31D35270" w14:textId="2D960456" w:rsidTr="0008508E">
        <w:trPr>
          <w:trHeight w:val="26"/>
        </w:trPr>
        <w:tc>
          <w:tcPr>
            <w:tcW w:w="3732" w:type="pct"/>
          </w:tcPr>
          <w:p w14:paraId="619525AD" w14:textId="52829F85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14. Etik bir sorunla karşılaştığımda, kendimi benim için sağlıklı olan neyse onu yapmaya zorlarım. </w:t>
            </w:r>
          </w:p>
        </w:tc>
        <w:tc>
          <w:tcPr>
            <w:tcW w:w="224" w:type="pct"/>
          </w:tcPr>
          <w:p w14:paraId="098F0AFF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4FA583DF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1BC0D46F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6F311548" w14:textId="5C24C464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124AAA6E" w14:textId="490A5448" w:rsidTr="0008508E">
        <w:trPr>
          <w:trHeight w:val="26"/>
        </w:trPr>
        <w:tc>
          <w:tcPr>
            <w:tcW w:w="3732" w:type="pct"/>
          </w:tcPr>
          <w:p w14:paraId="2949E108" w14:textId="697D5CB0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15. Etik çatışma durumunda, başkalarının güçlü duyguları dikkatimi dağıtır. </w:t>
            </w:r>
          </w:p>
        </w:tc>
        <w:tc>
          <w:tcPr>
            <w:tcW w:w="224" w:type="pct"/>
          </w:tcPr>
          <w:p w14:paraId="0358C1C0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7F0DA80E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49F521F6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2C502201" w14:textId="0C99CCF6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79126F92" w14:textId="19353DA8" w:rsidTr="0008508E">
        <w:trPr>
          <w:trHeight w:val="26"/>
        </w:trPr>
        <w:tc>
          <w:tcPr>
            <w:tcW w:w="3732" w:type="pct"/>
          </w:tcPr>
          <w:p w14:paraId="1B07108B" w14:textId="5BDD98B1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 xml:space="preserve">16.  Korkum, değerlerimden ödün verecek şekilde davranmama neden olabilir. </w:t>
            </w:r>
          </w:p>
        </w:tc>
        <w:tc>
          <w:tcPr>
            <w:tcW w:w="224" w:type="pct"/>
          </w:tcPr>
          <w:p w14:paraId="09BB0EE1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6836785F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0CB4BBEB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2A8B1FD6" w14:textId="78C71D46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8508E" w:rsidRPr="0008508E" w14:paraId="0950E642" w14:textId="36512B5C" w:rsidTr="0008508E">
        <w:trPr>
          <w:trHeight w:val="26"/>
        </w:trPr>
        <w:tc>
          <w:tcPr>
            <w:tcW w:w="3732" w:type="pct"/>
          </w:tcPr>
          <w:p w14:paraId="4382BB1B" w14:textId="5D9CC258" w:rsidR="00E11636" w:rsidRPr="0008508E" w:rsidRDefault="00E11636" w:rsidP="00C6176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8508E">
              <w:rPr>
                <w:rFonts w:ascii="Times New Roman" w:hAnsi="Times New Roman" w:cs="Times New Roman"/>
                <w:sz w:val="20"/>
                <w:szCs w:val="20"/>
              </w:rPr>
              <w:t>17.  Durum ne olursa olsun, değerlerime uygun olanı yaparım.</w:t>
            </w:r>
          </w:p>
        </w:tc>
        <w:tc>
          <w:tcPr>
            <w:tcW w:w="224" w:type="pct"/>
          </w:tcPr>
          <w:p w14:paraId="16217315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3" w:type="pct"/>
          </w:tcPr>
          <w:p w14:paraId="1C48A414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74" w:type="pct"/>
          </w:tcPr>
          <w:p w14:paraId="29CB56A1" w14:textId="77777777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7" w:type="pct"/>
          </w:tcPr>
          <w:p w14:paraId="62F9415C" w14:textId="4927C79B" w:rsidR="00E11636" w:rsidRPr="0008508E" w:rsidRDefault="00E11636" w:rsidP="00C6176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5813B68" w14:textId="77777777" w:rsidR="000551EF" w:rsidRPr="00C61761" w:rsidRDefault="000551EF" w:rsidP="000551EF">
      <w:pPr>
        <w:tabs>
          <w:tab w:val="left" w:pos="821"/>
        </w:tabs>
        <w:rPr>
          <w:rFonts w:ascii="Times New Roman" w:hAnsi="Times New Roman" w:cs="Times New Roman"/>
          <w:sz w:val="24"/>
          <w:szCs w:val="24"/>
        </w:rPr>
      </w:pPr>
    </w:p>
    <w:p w14:paraId="178A8278" w14:textId="30A9AC88" w:rsidR="00752640" w:rsidRDefault="005469C7" w:rsidP="005469C7">
      <w:pPr>
        <w:pStyle w:val="GvdeMetni"/>
        <w:ind w:left="0" w:firstLine="0"/>
        <w:jc w:val="center"/>
        <w:rPr>
          <w:rFonts w:ascii="Times New Roman" w:hAnsi="Times New Roman" w:cs="Times New Roman"/>
          <w:b/>
          <w:bCs/>
        </w:rPr>
      </w:pPr>
      <w:r w:rsidRPr="005469C7">
        <w:rPr>
          <w:rFonts w:ascii="Times New Roman" w:hAnsi="Times New Roman" w:cs="Times New Roman"/>
          <w:b/>
          <w:bCs/>
        </w:rPr>
        <w:t>Puanlama</w:t>
      </w:r>
    </w:p>
    <w:p w14:paraId="42554E6E" w14:textId="77777777" w:rsidR="001467B6" w:rsidRDefault="001467B6" w:rsidP="005469C7">
      <w:pPr>
        <w:pStyle w:val="GvdeMetni"/>
        <w:ind w:left="0" w:firstLine="0"/>
        <w:jc w:val="center"/>
        <w:rPr>
          <w:rFonts w:ascii="Times New Roman" w:hAnsi="Times New Roman" w:cs="Times New Roman"/>
          <w:b/>
          <w:bCs/>
        </w:rPr>
      </w:pPr>
    </w:p>
    <w:p w14:paraId="114F45A8" w14:textId="2E2F89DF" w:rsidR="001467B6" w:rsidRPr="001467B6" w:rsidRDefault="001467B6" w:rsidP="001467B6">
      <w:pPr>
        <w:pStyle w:val="GvdeMetni"/>
        <w:spacing w:line="360" w:lineRule="auto"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Ölçek </w:t>
      </w:r>
      <w:r w:rsidRPr="001467B6">
        <w:rPr>
          <w:rFonts w:ascii="Times New Roman" w:hAnsi="Times New Roman" w:cs="Times New Roman"/>
        </w:rPr>
        <w:t>17 ifadeden</w:t>
      </w:r>
      <w:r w:rsidR="00D6651F">
        <w:rPr>
          <w:rFonts w:ascii="Times New Roman" w:hAnsi="Times New Roman" w:cs="Times New Roman"/>
        </w:rPr>
        <w:t xml:space="preserve"> oluşmaktadır. </w:t>
      </w:r>
      <w:r w:rsidR="00B829CE">
        <w:rPr>
          <w:rFonts w:ascii="Times New Roman" w:hAnsi="Times New Roman" w:cs="Times New Roman"/>
        </w:rPr>
        <w:t xml:space="preserve">Ölçek </w:t>
      </w:r>
      <w:r w:rsidR="00B829CE" w:rsidRPr="001467B6">
        <w:rPr>
          <w:rFonts w:ascii="Times New Roman" w:hAnsi="Times New Roman" w:cs="Times New Roman"/>
        </w:rPr>
        <w:t xml:space="preserve">4'lü </w:t>
      </w:r>
      <w:proofErr w:type="spellStart"/>
      <w:r w:rsidR="00B829CE" w:rsidRPr="001467B6">
        <w:rPr>
          <w:rFonts w:ascii="Times New Roman" w:hAnsi="Times New Roman" w:cs="Times New Roman"/>
        </w:rPr>
        <w:t>Likert</w:t>
      </w:r>
      <w:proofErr w:type="spellEnd"/>
      <w:r w:rsidR="00B829CE" w:rsidRPr="001467B6">
        <w:rPr>
          <w:rFonts w:ascii="Times New Roman" w:hAnsi="Times New Roman" w:cs="Times New Roman"/>
        </w:rPr>
        <w:t xml:space="preserve"> ti</w:t>
      </w:r>
      <w:r w:rsidR="00B829CE">
        <w:rPr>
          <w:rFonts w:ascii="Times New Roman" w:hAnsi="Times New Roman" w:cs="Times New Roman"/>
        </w:rPr>
        <w:t>pte değerlendirilmektedir</w:t>
      </w:r>
      <w:r w:rsidR="00B829CE" w:rsidRPr="001467B6">
        <w:rPr>
          <w:rFonts w:ascii="Times New Roman" w:hAnsi="Times New Roman" w:cs="Times New Roman"/>
        </w:rPr>
        <w:t xml:space="preserve">. </w:t>
      </w:r>
      <w:r w:rsidR="00B829CE">
        <w:rPr>
          <w:rFonts w:ascii="Times New Roman" w:hAnsi="Times New Roman" w:cs="Times New Roman"/>
        </w:rPr>
        <w:t xml:space="preserve"> </w:t>
      </w:r>
      <w:r w:rsidR="00D6651F" w:rsidRPr="00D6651F">
        <w:rPr>
          <w:rFonts w:ascii="Times New Roman" w:hAnsi="Times New Roman" w:cs="Times New Roman"/>
        </w:rPr>
        <w:t xml:space="preserve"> </w:t>
      </w:r>
      <w:r w:rsidR="00B829CE">
        <w:rPr>
          <w:rFonts w:ascii="Times New Roman" w:hAnsi="Times New Roman" w:cs="Times New Roman"/>
        </w:rPr>
        <w:t>(</w:t>
      </w:r>
      <w:r w:rsidR="00D6651F" w:rsidRPr="00D6651F">
        <w:rPr>
          <w:rFonts w:ascii="Times New Roman" w:hAnsi="Times New Roman" w:cs="Times New Roman"/>
        </w:rPr>
        <w:t>1=Katılmıyorum 2= Biraz katılmıyorum 3=Biraz katılıyorum 4= Katılıyorum</w:t>
      </w:r>
      <w:r w:rsidR="00B829CE">
        <w:rPr>
          <w:rFonts w:ascii="Times New Roman" w:hAnsi="Times New Roman" w:cs="Times New Roman"/>
        </w:rPr>
        <w:t>)</w:t>
      </w:r>
      <w:r w:rsidRPr="001467B6">
        <w:rPr>
          <w:rFonts w:ascii="Times New Roman" w:hAnsi="Times New Roman" w:cs="Times New Roman"/>
        </w:rPr>
        <w:t xml:space="preserve"> Ölçe</w:t>
      </w:r>
      <w:r>
        <w:rPr>
          <w:rFonts w:ascii="Times New Roman" w:hAnsi="Times New Roman" w:cs="Times New Roman"/>
        </w:rPr>
        <w:t>ğin dört</w:t>
      </w:r>
      <w:r w:rsidRPr="001467B6">
        <w:rPr>
          <w:rFonts w:ascii="Times New Roman" w:hAnsi="Times New Roman" w:cs="Times New Roman"/>
        </w:rPr>
        <w:t xml:space="preserve"> alt </w:t>
      </w:r>
      <w:r>
        <w:rPr>
          <w:rFonts w:ascii="Times New Roman" w:hAnsi="Times New Roman" w:cs="Times New Roman"/>
        </w:rPr>
        <w:t>boyutu</w:t>
      </w:r>
      <w:r w:rsidRPr="001467B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ulunmaktadır</w:t>
      </w:r>
      <w:r w:rsidRPr="001467B6">
        <w:rPr>
          <w:rFonts w:ascii="Times New Roman" w:hAnsi="Times New Roman" w:cs="Times New Roman"/>
        </w:rPr>
        <w:t xml:space="preserve">: 1) Ahlaki </w:t>
      </w:r>
      <w:r>
        <w:rPr>
          <w:rFonts w:ascii="Times New Roman" w:hAnsi="Times New Roman" w:cs="Times New Roman"/>
        </w:rPr>
        <w:t>Sıkıntıya</w:t>
      </w:r>
      <w:r w:rsidRPr="001467B6">
        <w:rPr>
          <w:rFonts w:ascii="Times New Roman" w:hAnsi="Times New Roman" w:cs="Times New Roman"/>
        </w:rPr>
        <w:t xml:space="preserve"> Tepki</w:t>
      </w:r>
      <w:r>
        <w:rPr>
          <w:rFonts w:ascii="Times New Roman" w:hAnsi="Times New Roman" w:cs="Times New Roman"/>
        </w:rPr>
        <w:t>/cevap</w:t>
      </w:r>
      <w:r w:rsidRPr="001467B6">
        <w:rPr>
          <w:rFonts w:ascii="Times New Roman" w:hAnsi="Times New Roman" w:cs="Times New Roman"/>
        </w:rPr>
        <w:t xml:space="preserve"> (2,4,5,8 ve 14); 2) Kişisel Bütünlük (1,6 ve 7); 3) İlişkisel Bütünlük (10,11,13,15 ve 16); ve 4) Ahlaki Yeterlilik (3,7,9 ve 12). </w:t>
      </w:r>
      <w:r>
        <w:rPr>
          <w:rFonts w:ascii="Times New Roman" w:hAnsi="Times New Roman" w:cs="Times New Roman"/>
        </w:rPr>
        <w:t xml:space="preserve">Ölçeğin </w:t>
      </w:r>
      <w:r w:rsidRPr="001467B6">
        <w:rPr>
          <w:rFonts w:ascii="Times New Roman" w:hAnsi="Times New Roman" w:cs="Times New Roman"/>
        </w:rPr>
        <w:t>2,4,5,6,8,10,13,14,15 ve 16. maddeler</w:t>
      </w:r>
      <w:r>
        <w:rPr>
          <w:rFonts w:ascii="Times New Roman" w:hAnsi="Times New Roman" w:cs="Times New Roman"/>
        </w:rPr>
        <w:t>i</w:t>
      </w:r>
      <w:r w:rsidRPr="001467B6">
        <w:rPr>
          <w:rFonts w:ascii="Times New Roman" w:hAnsi="Times New Roman" w:cs="Times New Roman"/>
        </w:rPr>
        <w:t xml:space="preserve"> ters kodlanmıştır. Toplam puan 17-68 arasında değişmektedir. Ölçeğin kesme noktası yoktur; ölçekten alınan puan ne kadar yüksek ise ahlaki dayanıklılık o kadar yüksektir.</w:t>
      </w:r>
    </w:p>
    <w:sectPr w:rsidR="001467B6" w:rsidRPr="001467B6" w:rsidSect="000551EF">
      <w:pgSz w:w="12240" w:h="15840"/>
      <w:pgMar w:top="1500" w:right="1400" w:bottom="280" w:left="13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400A7"/>
    <w:multiLevelType w:val="hybridMultilevel"/>
    <w:tmpl w:val="72941D0C"/>
    <w:lvl w:ilvl="0" w:tplc="D27C8618">
      <w:start w:val="1"/>
      <w:numFmt w:val="decimal"/>
      <w:lvlText w:val="%1."/>
      <w:lvlJc w:val="left"/>
      <w:pPr>
        <w:ind w:left="821" w:hanging="361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A08B340">
      <w:numFmt w:val="bullet"/>
      <w:lvlText w:val="•"/>
      <w:lvlJc w:val="left"/>
      <w:pPr>
        <w:ind w:left="1688" w:hanging="361"/>
      </w:pPr>
      <w:rPr>
        <w:rFonts w:hint="default"/>
        <w:lang w:val="en-US" w:eastAsia="en-US" w:bidi="ar-SA"/>
      </w:rPr>
    </w:lvl>
    <w:lvl w:ilvl="2" w:tplc="419A3D7C">
      <w:numFmt w:val="bullet"/>
      <w:lvlText w:val="•"/>
      <w:lvlJc w:val="left"/>
      <w:pPr>
        <w:ind w:left="2556" w:hanging="361"/>
      </w:pPr>
      <w:rPr>
        <w:rFonts w:hint="default"/>
        <w:lang w:val="en-US" w:eastAsia="en-US" w:bidi="ar-SA"/>
      </w:rPr>
    </w:lvl>
    <w:lvl w:ilvl="3" w:tplc="4886A6C2">
      <w:numFmt w:val="bullet"/>
      <w:lvlText w:val="•"/>
      <w:lvlJc w:val="left"/>
      <w:pPr>
        <w:ind w:left="3424" w:hanging="361"/>
      </w:pPr>
      <w:rPr>
        <w:rFonts w:hint="default"/>
        <w:lang w:val="en-US" w:eastAsia="en-US" w:bidi="ar-SA"/>
      </w:rPr>
    </w:lvl>
    <w:lvl w:ilvl="4" w:tplc="F22E81E2">
      <w:numFmt w:val="bullet"/>
      <w:lvlText w:val="•"/>
      <w:lvlJc w:val="left"/>
      <w:pPr>
        <w:ind w:left="4292" w:hanging="361"/>
      </w:pPr>
      <w:rPr>
        <w:rFonts w:hint="default"/>
        <w:lang w:val="en-US" w:eastAsia="en-US" w:bidi="ar-SA"/>
      </w:rPr>
    </w:lvl>
    <w:lvl w:ilvl="5" w:tplc="2B1072B4">
      <w:numFmt w:val="bullet"/>
      <w:lvlText w:val="•"/>
      <w:lvlJc w:val="left"/>
      <w:pPr>
        <w:ind w:left="5160" w:hanging="361"/>
      </w:pPr>
      <w:rPr>
        <w:rFonts w:hint="default"/>
        <w:lang w:val="en-US" w:eastAsia="en-US" w:bidi="ar-SA"/>
      </w:rPr>
    </w:lvl>
    <w:lvl w:ilvl="6" w:tplc="CA521FCA">
      <w:numFmt w:val="bullet"/>
      <w:lvlText w:val="•"/>
      <w:lvlJc w:val="left"/>
      <w:pPr>
        <w:ind w:left="6028" w:hanging="361"/>
      </w:pPr>
      <w:rPr>
        <w:rFonts w:hint="default"/>
        <w:lang w:val="en-US" w:eastAsia="en-US" w:bidi="ar-SA"/>
      </w:rPr>
    </w:lvl>
    <w:lvl w:ilvl="7" w:tplc="E4D08758">
      <w:numFmt w:val="bullet"/>
      <w:lvlText w:val="•"/>
      <w:lvlJc w:val="left"/>
      <w:pPr>
        <w:ind w:left="6896" w:hanging="361"/>
      </w:pPr>
      <w:rPr>
        <w:rFonts w:hint="default"/>
        <w:lang w:val="en-US" w:eastAsia="en-US" w:bidi="ar-SA"/>
      </w:rPr>
    </w:lvl>
    <w:lvl w:ilvl="8" w:tplc="9AAC634E">
      <w:numFmt w:val="bullet"/>
      <w:lvlText w:val="•"/>
      <w:lvlJc w:val="left"/>
      <w:pPr>
        <w:ind w:left="7764" w:hanging="361"/>
      </w:pPr>
      <w:rPr>
        <w:rFonts w:hint="default"/>
        <w:lang w:val="en-US" w:eastAsia="en-US" w:bidi="ar-SA"/>
      </w:rPr>
    </w:lvl>
  </w:abstractNum>
  <w:num w:numId="1" w16cid:durableId="977688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3MDE1NLIwMDY1NjRV0lEKTi0uzszPAykwqgUAFM4eBSwAAAA="/>
  </w:docVars>
  <w:rsids>
    <w:rsidRoot w:val="00752640"/>
    <w:rsid w:val="00041527"/>
    <w:rsid w:val="000551EF"/>
    <w:rsid w:val="0008508E"/>
    <w:rsid w:val="00100E00"/>
    <w:rsid w:val="001467B6"/>
    <w:rsid w:val="001869A8"/>
    <w:rsid w:val="001F7A15"/>
    <w:rsid w:val="00354647"/>
    <w:rsid w:val="003711C4"/>
    <w:rsid w:val="003B7114"/>
    <w:rsid w:val="003F761F"/>
    <w:rsid w:val="004948C9"/>
    <w:rsid w:val="005469C7"/>
    <w:rsid w:val="00550361"/>
    <w:rsid w:val="005534F9"/>
    <w:rsid w:val="005576DD"/>
    <w:rsid w:val="005C098A"/>
    <w:rsid w:val="005E7A2E"/>
    <w:rsid w:val="00752640"/>
    <w:rsid w:val="00756016"/>
    <w:rsid w:val="007620EB"/>
    <w:rsid w:val="007C0B7E"/>
    <w:rsid w:val="00812445"/>
    <w:rsid w:val="00A46940"/>
    <w:rsid w:val="00A51C59"/>
    <w:rsid w:val="00B829CE"/>
    <w:rsid w:val="00C16710"/>
    <w:rsid w:val="00C24BF2"/>
    <w:rsid w:val="00C33F0D"/>
    <w:rsid w:val="00C61761"/>
    <w:rsid w:val="00CA1322"/>
    <w:rsid w:val="00D22184"/>
    <w:rsid w:val="00D27D9E"/>
    <w:rsid w:val="00D6651F"/>
    <w:rsid w:val="00D71C2B"/>
    <w:rsid w:val="00DE2B16"/>
    <w:rsid w:val="00E11636"/>
    <w:rsid w:val="00E30862"/>
    <w:rsid w:val="00E40289"/>
    <w:rsid w:val="00FF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F18F7D"/>
  <w15:docId w15:val="{87D532AE-40D0-462F-9598-EF7EBA15A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  <w:lang w:val="tr-TR"/>
    </w:rPr>
  </w:style>
  <w:style w:type="paragraph" w:styleId="Balk1">
    <w:name w:val="heading 1"/>
    <w:basedOn w:val="Normal"/>
    <w:uiPriority w:val="9"/>
    <w:qFormat/>
    <w:pPr>
      <w:spacing w:before="1"/>
      <w:ind w:left="100"/>
      <w:outlineLvl w:val="0"/>
    </w:pPr>
    <w:rPr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821" w:hanging="361"/>
    </w:pPr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spacing w:before="69"/>
      <w:ind w:left="821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055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72D4B-6CD6-4385-AB41-0CDDB3CE5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lie Rushton</dc:creator>
  <cp:lastModifiedBy>sabri</cp:lastModifiedBy>
  <cp:revision>14</cp:revision>
  <dcterms:created xsi:type="dcterms:W3CDTF">2021-07-05T08:46:00Z</dcterms:created>
  <dcterms:modified xsi:type="dcterms:W3CDTF">2023-06-02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6-23T00:00:00Z</vt:filetime>
  </property>
</Properties>
</file>